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customer-clarifications-rfi-list-living"/>
    <w:p>
      <w:pPr>
        <w:pStyle w:val="Heading1"/>
      </w:pPr>
      <w:r>
        <w:t xml:space="preserve">08 — Customer Clarifications (RFI list, living)</w:t>
      </w:r>
    </w:p>
    <w:p>
      <w:pPr>
        <w:pStyle w:val="FirstParagraph"/>
      </w:pPr>
      <w:r>
        <w:rPr>
          <w:bCs/>
          <w:b/>
        </w:rPr>
        <w:t xml:space="preserve">Project:</w:t>
      </w:r>
      <w:r>
        <w:t xml:space="preserve"> </w:t>
      </w:r>
      <w:r>
        <w:t xml:space="preserve">Kingsford Hotel Bacolod — BMS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6-04-28</w:t>
      </w:r>
    </w:p>
    <w:p>
      <w:pPr>
        <w:pStyle w:val="BodyText"/>
      </w:pPr>
      <w:r>
        <w:t xml:space="preserve">Items only the customer can answer. Phase 8 consolidates and prioritizes; phases prior write entries as they are surfaced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"/>
        <w:gridCol w:w="816"/>
        <w:gridCol w:w="816"/>
        <w:gridCol w:w="1306"/>
        <w:gridCol w:w="1632"/>
        <w:gridCol w:w="30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 we need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ed as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if customer’s answer diff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whether per-guestroom HVAC controls (FCU thermostats, occupancy sensors, PMS-driven setbacks) are in BMS contractor scope or excluded (handled under fit-out / separate trade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-specific BMS Points list shows no guestroom FCU points. Affects BOQ by PHP 8M–15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in scope: add ~2,000–4,000 points + per-room FCU controllers + thermostats + PMS gatewa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the latest mechanical (HVAC) layout drawings — chiller plant, AHU/DOAS room layouts, FCU/exhaust locations per flo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s equipment-placement assumptions, cable runs, panel-to-equipment cabl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ly refines A3 cable schedu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required completion date / project schedu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s mobilization, manpower-loading, T&amp;C window, possible after-hours premium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&lt;10 wk: +20% labor (double shift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architectural floor plans (all floors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ccurate cable route lengths and equipment place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ces typical-range fallback share; tightens BOQ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EE-24 Power Riser Diagram Part 2 of 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s guestroom-tower distribution and metering scop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-floor guestroom-feeder metering may be required (+~10 meters, +~2,000 m cabl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plumbing/sanitary layou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s calorifier, heat-pump, recirc-pump loca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ines plant-room cable length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BMS network topology and head-end location: isolated BMS LAN with single uplink to customer LAN; server-room placement adjacent to MV/LV. Confirm count of operator workstations and HMI clie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5/A6 head-end + network architectu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06, A-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ino regulatory may require redundant supervisor (+PHP 800K); full IP-to-field adds licens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approved brand list for: BMS controllers/DDC, supervisory/head-end, room sensors, valves, BTU meters, power meters, switches, UPS, VFDs. (Megaworld MC Standards DRC-004-2024 referenced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locking affects pricing ±5–15%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-quote at customer-approved equivale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whether hotel PMS integration (per-room occupancy → HVAC setbacks) is requir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equired, gateway + custom point mapping need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yes: +PHP 800K base; could be priced as optional add-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casino-zone special points: vault-door status, count-room HVAC isolation, smoking-zone exhaust strategy, gaming-floor IAQ regulator references (PAGCOR / local gaming-board minimums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ino-specific points beyond what’s in BMS-0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09, A-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~30–60 points + door hardwa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BOH kitchen exhaust / Ansul / hood-fire-suppression interlock scop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rmines whether BMS-side wiring of fire interlock relays is requir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equired: +PHP 200K; coordination with kitchen FS contrac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commercial terms: warranty period, payment milestones, retention %, LD %, tax handling, currenc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-contingency calibr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sher terms: +1–3% contingenc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working-hours / site-access constraints (after-hours, noise restrictions, weekend work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premium calibr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ter-hours mandate: +15–25% lab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training and O&amp;M scope: number of training rounds, attendees per session, O&amp;M contract term beyond 12-month warran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rete priced line item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ded O&amp;M priced separate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 letter says</w:t>
            </w:r>
            <w:r>
              <w:t xml:space="preserve"> </w:t>
            </w:r>
            <w:r>
              <w:t xml:space="preserve">“</w:t>
            </w:r>
            <w:r>
              <w:t xml:space="preserve">Rehabilitation</w:t>
            </w:r>
            <w:r>
              <w:t xml:space="preserve">”</w:t>
            </w:r>
            <w:r>
              <w:t xml:space="preserve"> </w:t>
            </w:r>
            <w:r>
              <w:t xml:space="preserve">but Construction Bulletins are dated 2025 with</w:t>
            </w:r>
            <w:r>
              <w:t xml:space="preserve"> </w:t>
            </w:r>
            <w:r>
              <w:t xml:space="preserve">“</w:t>
            </w:r>
            <w:r>
              <w:t xml:space="preserve">For Construction</w:t>
            </w:r>
            <w:r>
              <w:t xml:space="preserve">”</w:t>
            </w:r>
            <w:r>
              <w:t xml:space="preserve"> </w:t>
            </w:r>
            <w:r>
              <w:t xml:space="preserve">status and no existing-system inventory was provided. Please confirm: greenfield (new construction) or rehabilitation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st-leverage classification axis; ±25–30% co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ctually rehab: rework with demolition + cutover + reuse evaluation.</w:t>
            </w:r>
          </w:p>
        </w:tc>
      </w:tr>
    </w:tbl>
    <w:bookmarkStart w:id="20" w:name="priority-handling"/>
    <w:p>
      <w:pPr>
        <w:pStyle w:val="Heading2"/>
      </w:pPr>
      <w:r>
        <w:t xml:space="preserve">Priority handling</w:t>
      </w:r>
    </w:p>
    <w:p>
      <w:pPr>
        <w:pStyle w:val="FirstParagraph"/>
      </w:pPr>
      <w:r>
        <w:t xml:space="preserve">Address</w:t>
      </w:r>
      <w:r>
        <w:t xml:space="preserve"> </w:t>
      </w:r>
      <w:r>
        <w:rPr>
          <w:bCs/>
          <w:b/>
        </w:rPr>
        <w:t xml:space="preserve">High</w:t>
      </w:r>
      <w:r>
        <w:t xml:space="preserve"> </w:t>
      </w:r>
      <w:r>
        <w:t xml:space="preserve">priority Q-NNNs in parallel with proposal submission.</w:t>
      </w:r>
      <w:r>
        <w:t xml:space="preserve"> </w:t>
      </w:r>
      <w:r>
        <w:rPr>
          <w:bCs/>
          <w:b/>
        </w:rPr>
        <w:t xml:space="preserve">Medium</w:t>
      </w:r>
      <w:r>
        <w:t xml:space="preserve"> </w:t>
      </w:r>
      <w:r>
        <w:t xml:space="preserve">can be answered during proposal review.</w:t>
      </w:r>
      <w:r>
        <w:t xml:space="preserve"> </w:t>
      </w:r>
      <w:r>
        <w:rPr>
          <w:bCs/>
          <w:b/>
        </w:rPr>
        <w:t xml:space="preserve">Low</w:t>
      </w:r>
      <w:r>
        <w:t xml:space="preserve"> </w:t>
      </w:r>
      <w:r>
        <w:t xml:space="preserve">may be carried into post-award engineering.</w:t>
      </w:r>
    </w:p>
    <w:bookmarkEnd w:id="20"/>
    <w:bookmarkStart w:id="21" w:name="status"/>
    <w:p>
      <w:pPr>
        <w:pStyle w:val="Heading2"/>
      </w:pPr>
      <w:r>
        <w:t xml:space="preserve">Status</w:t>
      </w:r>
    </w:p>
    <w:p>
      <w:pPr>
        <w:pStyle w:val="FirstParagraph"/>
      </w:pPr>
      <w:r>
        <w:t xml:space="preserve">All 15 RFIs</w:t>
      </w:r>
      <w:r>
        <w:t xml:space="preserve"> </w:t>
      </w:r>
      <w:r>
        <w:rPr>
          <w:bCs/>
          <w:b/>
        </w:rPr>
        <w:t xml:space="preserve">OPEN</w:t>
      </w:r>
      <w:r>
        <w:t xml:space="preserve"> </w:t>
      </w:r>
      <w:r>
        <w:t xml:space="preserve">at proposal submission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1:58:29Z</dcterms:created>
  <dcterms:modified xsi:type="dcterms:W3CDTF">2026-04-28T01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